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Рами Альмансар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594710"/>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594710"/>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086089"/>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086089"/>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18189"/>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18189"/>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34886"/>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34886"/>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900961"/>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00961"/>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926374"/>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926374"/>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764134"/>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764134"/>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911600"/>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911600"/>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861269"/>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861269"/>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920757"/>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920757"/>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915156"/>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915156"/>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Рами Альмансара</dc:creator>
  <dc:language>ru-RU</dc:language>
  <cp:keywords/>
  <dcterms:created xsi:type="dcterms:W3CDTF">2025-09-03T13:48:26Z</dcterms:created>
  <dcterms:modified xsi:type="dcterms:W3CDTF">2025-09-03T13: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